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A973CA5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10292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9.01.2024.-02.02.2024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02925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102925" w:rsidRPr="008D08FD" w:rsidRDefault="00102925" w:rsidP="0010292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102925" w:rsidRPr="008D08FD" w:rsidRDefault="00102925" w:rsidP="0010292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06AEB811" w:rsidR="00102925" w:rsidRPr="00102925" w:rsidRDefault="00102925" w:rsidP="00102925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 xml:space="preserve">BISKVITNI KOLAČ S VIŠNJAMA I </w:t>
            </w:r>
            <w:proofErr w:type="gramStart"/>
            <w:r w:rsidRPr="00102925">
              <w:rPr>
                <w:rFonts w:ascii="Segoe UI" w:eastAsia="Segoe UI" w:hAnsi="Segoe UI"/>
              </w:rPr>
              <w:t>ROGAČEM ,</w:t>
            </w:r>
            <w:proofErr w:type="gramEnd"/>
            <w:r w:rsidRPr="00102925">
              <w:rPr>
                <w:rFonts w:ascii="Segoe UI" w:eastAsia="Segoe UI" w:hAnsi="Segoe UI"/>
              </w:rPr>
              <w:t xml:space="preserve"> JABUKA KOMAD , JOGURT TEKUĆI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77D826DC" w:rsidR="00102925" w:rsidRPr="00102925" w:rsidRDefault="00102925" w:rsidP="00102925">
            <w:pPr>
              <w:jc w:val="center"/>
              <w:rPr>
                <w:rFonts w:asciiTheme="majorHAnsi" w:hAnsiTheme="majorHAnsi" w:cstheme="majorHAnsi"/>
              </w:rPr>
            </w:pPr>
            <w:r w:rsidRPr="00102925">
              <w:rPr>
                <w:rFonts w:ascii="Segoe UI" w:eastAsia="Segoe UI" w:hAnsi="Segoe UI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3A57B916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02925">
              <w:rPr>
                <w:rFonts w:ascii="Segoe UI" w:eastAsia="Segoe UI" w:hAnsi="Segoe U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26461E0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02925">
              <w:rPr>
                <w:rFonts w:ascii="Segoe UI" w:eastAsia="Segoe UI" w:hAnsi="Segoe UI"/>
              </w:rPr>
              <w:t>12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700BA2E4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02925">
              <w:rPr>
                <w:rFonts w:ascii="Segoe UI" w:eastAsia="Segoe UI" w:hAnsi="Segoe UI"/>
              </w:rPr>
              <w:t>38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097500D7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Jaja(S), Gluten(S), Jaja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Orašidi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>(S)</w:t>
            </w:r>
          </w:p>
        </w:tc>
      </w:tr>
      <w:tr w:rsidR="00102925" w:rsidRPr="00F55363" w14:paraId="7C873AB7" w14:textId="77777777" w:rsidTr="008F0DE2">
        <w:trPr>
          <w:gridAfter w:val="4"/>
          <w:wAfter w:w="13012" w:type="dxa"/>
          <w:trHeight w:val="60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102925" w:rsidRPr="008D08FD" w:rsidRDefault="00102925" w:rsidP="0010292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102925" w:rsidRPr="008D08FD" w:rsidRDefault="00102925" w:rsidP="0010292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26C9A5B6" w:rsidR="00102925" w:rsidRPr="00102925" w:rsidRDefault="00102925" w:rsidP="00102925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 xml:space="preserve">BISKVITNI KOLAČ S VIŠNJAMA I </w:t>
            </w:r>
            <w:proofErr w:type="gramStart"/>
            <w:r w:rsidRPr="00102925">
              <w:rPr>
                <w:rFonts w:ascii="Segoe UI" w:eastAsia="Segoe UI" w:hAnsi="Segoe UI"/>
              </w:rPr>
              <w:t>ROGAČEM ,</w:t>
            </w:r>
            <w:proofErr w:type="gramEnd"/>
            <w:r w:rsidRPr="00102925">
              <w:rPr>
                <w:rFonts w:ascii="Segoe UI" w:eastAsia="Segoe UI" w:hAnsi="Segoe UI"/>
              </w:rPr>
              <w:t xml:space="preserve"> JABUKA KOMAD , JOGURT TEKUĆI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20E6F709" w:rsidR="00102925" w:rsidRPr="00102925" w:rsidRDefault="00102925" w:rsidP="00102925">
            <w:pPr>
              <w:jc w:val="center"/>
              <w:rPr>
                <w:rFonts w:asciiTheme="majorHAnsi" w:hAnsiTheme="majorHAnsi" w:cstheme="majorHAnsi"/>
              </w:rPr>
            </w:pPr>
            <w:r w:rsidRPr="00102925">
              <w:rPr>
                <w:rFonts w:ascii="Segoe UI" w:eastAsia="Segoe UI" w:hAnsi="Segoe UI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579FC56C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02925">
              <w:rPr>
                <w:rFonts w:ascii="Segoe UI" w:eastAsia="Segoe UI" w:hAnsi="Segoe U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2765A012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02925">
              <w:rPr>
                <w:rFonts w:ascii="Segoe UI" w:eastAsia="Segoe UI" w:hAnsi="Segoe UI"/>
              </w:rPr>
              <w:t>12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0BA923B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02925">
              <w:rPr>
                <w:rFonts w:ascii="Segoe UI" w:eastAsia="Segoe UI" w:hAnsi="Segoe UI"/>
              </w:rPr>
              <w:t>38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bookmarkEnd w:id="0"/>
      <w:tr w:rsidR="008F0DE2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8F0DE2" w:rsidRPr="008D08FD" w:rsidRDefault="008F0DE2" w:rsidP="008F0D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8F0DE2" w:rsidRPr="008D08FD" w:rsidRDefault="008F0DE2" w:rsidP="008F0DE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3FAFFBB6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 xml:space="preserve">MANDARINA </w:t>
            </w:r>
            <w:proofErr w:type="gramStart"/>
            <w:r w:rsidRPr="00102925">
              <w:rPr>
                <w:rFonts w:ascii="Segoe UI" w:eastAsia="Segoe UI" w:hAnsi="Segoe UI"/>
              </w:rPr>
              <w:t>KOMAD ,</w:t>
            </w:r>
            <w:proofErr w:type="gramEnd"/>
            <w:r w:rsidRPr="00102925">
              <w:rPr>
                <w:rFonts w:ascii="Segoe UI" w:eastAsia="Segoe UI" w:hAnsi="Segoe UI"/>
              </w:rPr>
              <w:t xml:space="preserve"> KUPUS SALATA , ZAPEČENA TJESTENINA SA SIROM, SLANINOM I BROKUL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2052993F" w:rsidR="008F0DE2" w:rsidRPr="00102925" w:rsidRDefault="008F0DE2" w:rsidP="008F0DE2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4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410A56E7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5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6265F3E4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5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4A9EA146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37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8738589" w14:textId="77777777" w:rsidR="008F0DE2" w:rsidRDefault="008F0DE2" w:rsidP="008F0DE2">
            <w:pPr>
              <w:spacing w:line="240" w:lineRule="auto"/>
              <w:rPr>
                <w:rFonts w:ascii="Segoe UI" w:eastAsia="Segoe UI" w:hAnsi="Segoe UI"/>
                <w:sz w:val="16"/>
                <w:szCs w:val="16"/>
              </w:rPr>
            </w:pP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S), Jaja(S), Gluten(S), Soja(T), Gluten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>(T)</w:t>
            </w:r>
          </w:p>
          <w:p w14:paraId="70004983" w14:textId="74D2DCF4" w:rsidR="008F0DE2" w:rsidRPr="00102925" w:rsidRDefault="008F0DE2" w:rsidP="008F0DE2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8F0DE2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8F0DE2" w:rsidRPr="008D08FD" w:rsidRDefault="008F0DE2" w:rsidP="008F0D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8F0DE2" w:rsidRPr="008D08FD" w:rsidRDefault="008F0DE2" w:rsidP="008F0DE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08B81B6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 xml:space="preserve">MANDARINA </w:t>
            </w:r>
            <w:proofErr w:type="gramStart"/>
            <w:r w:rsidRPr="00102925">
              <w:rPr>
                <w:rFonts w:ascii="Segoe UI" w:eastAsia="Segoe UI" w:hAnsi="Segoe UI"/>
              </w:rPr>
              <w:t>KOMAD ,</w:t>
            </w:r>
            <w:proofErr w:type="gramEnd"/>
            <w:r w:rsidRPr="00102925">
              <w:rPr>
                <w:rFonts w:ascii="Segoe UI" w:eastAsia="Segoe UI" w:hAnsi="Segoe UI"/>
              </w:rPr>
              <w:t xml:space="preserve"> KUPUS SALATA , ZAPEČENA TJESTENINA SA SIROM, SLANINOM I BROKUL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72FBF3F6" w:rsidR="008F0DE2" w:rsidRPr="00102925" w:rsidRDefault="008F0DE2" w:rsidP="008F0DE2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4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46CB2432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5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A386781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5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60E7BBCB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378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8F0DE2" w:rsidRPr="00102925" w:rsidRDefault="008F0DE2" w:rsidP="008F0DE2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8F0DE2" w:rsidRPr="00F55363" w:rsidRDefault="008F0DE2" w:rsidP="008F0DE2"/>
        </w:tc>
        <w:tc>
          <w:tcPr>
            <w:tcW w:w="3253" w:type="dxa"/>
            <w:vAlign w:val="center"/>
          </w:tcPr>
          <w:p w14:paraId="13909728" w14:textId="77777777" w:rsidR="008F0DE2" w:rsidRPr="00F55363" w:rsidRDefault="008F0DE2" w:rsidP="008F0DE2"/>
        </w:tc>
        <w:tc>
          <w:tcPr>
            <w:tcW w:w="3253" w:type="dxa"/>
            <w:vAlign w:val="center"/>
          </w:tcPr>
          <w:p w14:paraId="2D039028" w14:textId="77777777" w:rsidR="008F0DE2" w:rsidRPr="00F55363" w:rsidRDefault="008F0DE2" w:rsidP="008F0DE2"/>
        </w:tc>
        <w:tc>
          <w:tcPr>
            <w:tcW w:w="3253" w:type="dxa"/>
            <w:vAlign w:val="center"/>
          </w:tcPr>
          <w:p w14:paraId="7CBE11F7" w14:textId="77777777" w:rsidR="008F0DE2" w:rsidRPr="00F55363" w:rsidRDefault="008F0DE2" w:rsidP="008F0DE2"/>
        </w:tc>
      </w:tr>
      <w:tr w:rsidR="008F0DE2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8F0DE2" w:rsidRPr="008D08FD" w:rsidRDefault="008F0DE2" w:rsidP="008F0D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8F0DE2" w:rsidRPr="00727AE1" w:rsidRDefault="008F0DE2" w:rsidP="008F0DE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4E36E29A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 xml:space="preserve">SARMA OTVORENA I PIRE </w:t>
            </w:r>
            <w:proofErr w:type="gramStart"/>
            <w:r w:rsidRPr="00102925">
              <w:rPr>
                <w:rFonts w:ascii="Segoe UI" w:eastAsia="Segoe UI" w:hAnsi="Segoe UI"/>
              </w:rPr>
              <w:t>KRUMPIR ,</w:t>
            </w:r>
            <w:proofErr w:type="gramEnd"/>
            <w:r w:rsidRPr="00102925">
              <w:rPr>
                <w:rFonts w:ascii="Segoe UI" w:eastAsia="Segoe UI" w:hAnsi="Segoe UI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59125349" w:rsidR="008F0DE2" w:rsidRPr="00102925" w:rsidRDefault="008F0DE2" w:rsidP="008F0DE2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5E6DC7B4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0ECFC302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5FF2BFE5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4D77937E" w:rsidR="008F0DE2" w:rsidRPr="00102925" w:rsidRDefault="008F0DE2" w:rsidP="008F0DE2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S), Gluten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Sumporni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dioksid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>(S)</w:t>
            </w:r>
          </w:p>
        </w:tc>
      </w:tr>
      <w:tr w:rsidR="008F0DE2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F0DE2" w:rsidRPr="008D08FD" w:rsidRDefault="008F0DE2" w:rsidP="008F0D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F0DE2" w:rsidRPr="00727AE1" w:rsidRDefault="008F0DE2" w:rsidP="008F0DE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28EF2908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 xml:space="preserve">SARMA OTVORENA I PIRE </w:t>
            </w:r>
            <w:proofErr w:type="gramStart"/>
            <w:r w:rsidRPr="00102925">
              <w:rPr>
                <w:rFonts w:ascii="Segoe UI" w:eastAsia="Segoe UI" w:hAnsi="Segoe UI"/>
              </w:rPr>
              <w:t>KRUMPIR ,</w:t>
            </w:r>
            <w:proofErr w:type="gramEnd"/>
            <w:r w:rsidRPr="00102925">
              <w:rPr>
                <w:rFonts w:ascii="Segoe UI" w:eastAsia="Segoe UI" w:hAnsi="Segoe UI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4CCDEF76" w:rsidR="008F0DE2" w:rsidRPr="00102925" w:rsidRDefault="008F0DE2" w:rsidP="008F0DE2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25B57EE0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789F3091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722EA86" w:rsidR="008F0DE2" w:rsidRPr="00102925" w:rsidRDefault="008F0DE2" w:rsidP="008F0DE2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8F0DE2" w:rsidRPr="00102925" w:rsidRDefault="008F0DE2" w:rsidP="008F0DE2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102925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102925" w:rsidRPr="00DB4E9F" w:rsidRDefault="00102925" w:rsidP="00102925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102925" w:rsidRPr="00DB4E9F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7B24A03C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VARIVO OD PORILUKA , MANDARINE DVIJE , ŠKOLSKI KRUH 1 ŠNI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47240593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60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BF6A1E8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4FAE2263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10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666A1963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37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0F5CDA9C" w:rsidR="00102925" w:rsidRPr="00102925" w:rsidRDefault="00102925" w:rsidP="00102925">
            <w:pPr>
              <w:pStyle w:val="StandardWeb"/>
              <w:spacing w:before="0" w:beforeAutospacing="0" w:after="0" w:afterAutospacing="0"/>
              <w:rPr>
                <w:rFonts w:asciiTheme="majorHAnsi" w:hAnsiTheme="majorHAnsi" w:cstheme="majorHAnsi"/>
                <w:sz w:val="16"/>
                <w:szCs w:val="16"/>
              </w:rPr>
            </w:pPr>
            <w:r w:rsidRPr="00102925">
              <w:rPr>
                <w:rFonts w:ascii="Segoe UI" w:eastAsia="Segoe UI" w:hAnsi="Segoe UI"/>
                <w:sz w:val="16"/>
                <w:szCs w:val="16"/>
              </w:rPr>
              <w:t>Celer(S), Gluten(S), Jaja(T), Soja(S), Mlijeko(T), Sezam(S), Lupina(T)</w:t>
            </w:r>
          </w:p>
        </w:tc>
      </w:tr>
      <w:tr w:rsidR="00102925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102925" w:rsidRPr="00DB4E9F" w:rsidRDefault="00102925" w:rsidP="00102925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102925" w:rsidRPr="00DB4E9F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0EA91AE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VARIVO OD PORILUKA , MANDARINE DVIJE , ŠKOLSKI KRUH 1 ŠNI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51E3A284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60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4DE87C8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80BD7BB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10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495FCCC4" w:rsidR="00102925" w:rsidRPr="00102925" w:rsidRDefault="00102925" w:rsidP="00102925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925">
              <w:rPr>
                <w:rFonts w:ascii="Segoe UI" w:eastAsia="Segoe UI" w:hAnsi="Segoe UI"/>
                <w:sz w:val="22"/>
                <w:szCs w:val="22"/>
              </w:rPr>
              <w:t>37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102925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102925" w:rsidRPr="00DB4E9F" w:rsidRDefault="00102925" w:rsidP="00102925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102925" w:rsidRPr="00DB4E9F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6245563F" w:rsidR="00102925" w:rsidRPr="00102925" w:rsidRDefault="00102925" w:rsidP="00102925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 xml:space="preserve">RIŽOTO S LIGNJAMA I KORJENASTIM </w:t>
            </w:r>
            <w:proofErr w:type="gramStart"/>
            <w:r w:rsidRPr="00102925">
              <w:rPr>
                <w:rFonts w:ascii="Segoe UI" w:eastAsia="Segoe UI" w:hAnsi="Segoe UI"/>
              </w:rPr>
              <w:t>POVRĆEM ,</w:t>
            </w:r>
            <w:proofErr w:type="gramEnd"/>
            <w:r w:rsidRPr="00102925">
              <w:rPr>
                <w:rFonts w:ascii="Segoe UI" w:eastAsia="Segoe UI" w:hAnsi="Segoe UI"/>
              </w:rPr>
              <w:t xml:space="preserve"> MALA JABUKA KOMAD , ZELENA SALATA S RADIĆE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190A9B3C" w:rsidR="00102925" w:rsidRPr="00102925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46F2194C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50C163E8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26229951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38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86090B2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Gluten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Rakovi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Riba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Mekušci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 xml:space="preserve">(S), Jaja(S), </w:t>
            </w:r>
            <w:proofErr w:type="spellStart"/>
            <w:r w:rsidRPr="00102925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102925">
              <w:rPr>
                <w:rFonts w:ascii="Segoe UI" w:eastAsia="Segoe UI" w:hAnsi="Segoe UI"/>
                <w:sz w:val="16"/>
                <w:szCs w:val="16"/>
              </w:rPr>
              <w:t>(S)</w:t>
            </w:r>
          </w:p>
        </w:tc>
      </w:tr>
      <w:tr w:rsidR="00102925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102925" w:rsidRPr="00DB4E9F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102925" w:rsidRPr="00DB4E9F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43F8A9C" w:rsidR="00102925" w:rsidRPr="00102925" w:rsidRDefault="00102925" w:rsidP="00102925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 xml:space="preserve">RIŽOTO S LIGNJAMA I KORJENASTIM </w:t>
            </w:r>
            <w:proofErr w:type="gramStart"/>
            <w:r w:rsidRPr="00102925">
              <w:rPr>
                <w:rFonts w:ascii="Segoe UI" w:eastAsia="Segoe UI" w:hAnsi="Segoe UI"/>
              </w:rPr>
              <w:t>POVRĆEM ,</w:t>
            </w:r>
            <w:proofErr w:type="gramEnd"/>
            <w:r w:rsidRPr="00102925">
              <w:rPr>
                <w:rFonts w:ascii="Segoe UI" w:eastAsia="Segoe UI" w:hAnsi="Segoe UI"/>
              </w:rPr>
              <w:t xml:space="preserve"> MALA JABUKA KOMAD , ZELENA SALATA S RADIĆE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44B57C6E" w:rsidR="00102925" w:rsidRPr="00102925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0173683F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4372FC06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2D3B426E" w:rsidR="00102925" w:rsidRPr="00102925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102925">
              <w:rPr>
                <w:rFonts w:ascii="Segoe UI" w:eastAsia="Segoe UI" w:hAnsi="Segoe UI"/>
              </w:rPr>
              <w:t>38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102925" w:rsidRPr="00E35000" w:rsidRDefault="00102925" w:rsidP="00102925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F5C02" w14:textId="77777777" w:rsidR="00FF6C84" w:rsidRDefault="00FF6C84">
      <w:pPr>
        <w:spacing w:line="240" w:lineRule="auto"/>
      </w:pPr>
      <w:r>
        <w:separator/>
      </w:r>
    </w:p>
  </w:endnote>
  <w:endnote w:type="continuationSeparator" w:id="0">
    <w:p w14:paraId="105B3E7C" w14:textId="77777777" w:rsidR="00FF6C84" w:rsidRDefault="00FF6C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6A5CA" w14:textId="77777777" w:rsidR="00FF6C84" w:rsidRDefault="00FF6C84">
      <w:pPr>
        <w:spacing w:line="240" w:lineRule="auto"/>
      </w:pPr>
      <w:r>
        <w:separator/>
      </w:r>
    </w:p>
  </w:footnote>
  <w:footnote w:type="continuationSeparator" w:id="0">
    <w:p w14:paraId="5919A7B9" w14:textId="77777777" w:rsidR="00FF6C84" w:rsidRDefault="00FF6C8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02925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E212D"/>
    <w:rsid w:val="007E7296"/>
    <w:rsid w:val="00813BF0"/>
    <w:rsid w:val="008436B4"/>
    <w:rsid w:val="00847D69"/>
    <w:rsid w:val="008667BA"/>
    <w:rsid w:val="008928FE"/>
    <w:rsid w:val="008B30BF"/>
    <w:rsid w:val="008C1870"/>
    <w:rsid w:val="008D08FD"/>
    <w:rsid w:val="008D38C3"/>
    <w:rsid w:val="008F0DE2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2EA0"/>
    <w:rsid w:val="00AF0B26"/>
    <w:rsid w:val="00AF539D"/>
    <w:rsid w:val="00B53BFC"/>
    <w:rsid w:val="00B86F52"/>
    <w:rsid w:val="00BA089D"/>
    <w:rsid w:val="00BB077E"/>
    <w:rsid w:val="00BC41EB"/>
    <w:rsid w:val="00BD2067"/>
    <w:rsid w:val="00BF0802"/>
    <w:rsid w:val="00C24905"/>
    <w:rsid w:val="00C54ED3"/>
    <w:rsid w:val="00C77803"/>
    <w:rsid w:val="00C932A7"/>
    <w:rsid w:val="00C97C06"/>
    <w:rsid w:val="00CD4771"/>
    <w:rsid w:val="00CE77DD"/>
    <w:rsid w:val="00CF0040"/>
    <w:rsid w:val="00CF37FF"/>
    <w:rsid w:val="00D05876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  <w:rsid w:val="00FF6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C95A012-D71F-4D7C-9A99-6F42846A3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orisnik</cp:lastModifiedBy>
  <cp:revision>4</cp:revision>
  <cp:lastPrinted>2022-10-24T07:17:00Z</cp:lastPrinted>
  <dcterms:created xsi:type="dcterms:W3CDTF">2023-11-29T12:05:00Z</dcterms:created>
  <dcterms:modified xsi:type="dcterms:W3CDTF">2024-02-01T20:06:00Z</dcterms:modified>
</cp:coreProperties>
</file>